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aquis cors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Geraniol; (2E)-3,7-Dimethylocta-2,6-dien-1-ol, linalool, Methylcedrylether, nerol, coumari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0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rautig. Aromat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aquis cors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aquis cors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ool ; d-limonene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Geraniol; (2E)-3,7-Dimethylocta-2,6-dien-1-ol, linalool, Methylcedrylether, nerol, coumarin.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Expertenurteil</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aquis cors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aquis cors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3ED0436-F8BC-4CED-B663-F7AEC2F4E5B8}"/>
</file>

<file path=customXml/itemProps3.xml><?xml version="1.0" encoding="utf-8"?>
<ds:datastoreItem xmlns:ds="http://schemas.openxmlformats.org/officeDocument/2006/customXml" ds:itemID="{EE7EF300-64C3-4C18-9B6E-FDB591AF50B4}"/>
</file>

<file path=customXml/itemProps4.xml><?xml version="1.0" encoding="utf-8"?>
<ds:datastoreItem xmlns:ds="http://schemas.openxmlformats.org/officeDocument/2006/customXml" ds:itemID="{78DD3ADE-DC3B-42DF-AEFE-8CBBE0BA4BC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